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Chicago,</w:t>
      </w:r>
      <w:r>
        <w:t xml:space="preserve"> </w:t>
      </w:r>
      <w:r>
        <w:t xml:space="preserve">United</w:t>
      </w:r>
      <w:r>
        <w:t xml:space="preserve"> </w:t>
      </w:r>
      <w:r>
        <w:t xml:space="preserve">States</w:t>
      </w:r>
    </w:p>
    <w:bookmarkStart w:id="22" w:name="X1be55877f643f6664e6bdf6ad956d63c6f009da"/>
    <w:p>
      <w:pPr>
        <w:pStyle w:val="Heading1"/>
      </w:pPr>
      <w:r>
        <w:t xml:space="preserve">Scholarship Application Letter for Advanced Cosmetology Education</w:t>
      </w:r>
    </w:p>
    <w:p>
      <w:pPr>
        <w:pStyle w:val="FirstParagraph"/>
      </w:pPr>
      <w:r>
        <w:t xml:space="preserve">October 26, 2023</w:t>
      </w:r>
    </w:p>
    <w:p>
      <w:pPr>
        <w:pStyle w:val="BodyText"/>
      </w:pPr>
      <w:r>
        <w:t xml:space="preserve">Scholarship Committee</w:t>
      </w:r>
    </w:p>
    <w:p>
      <w:pPr>
        <w:pStyle w:val="BodyText"/>
      </w:pPr>
      <w:r>
        <w:t xml:space="preserve">Chicago Beauty Industry Foundation</w:t>
      </w:r>
    </w:p>
    <w:p>
      <w:pPr>
        <w:pStyle w:val="BodyText"/>
      </w:pPr>
      <w:r>
        <w:t xml:space="preserve">1500 W. Chicago Avenue, Suite 400</w:t>
      </w:r>
    </w:p>
    <w:p>
      <w:pPr>
        <w:pStyle w:val="BodyText"/>
      </w:pPr>
      <w:r>
        <w:t xml:space="preserve">Chicago, IL 60612</w:t>
      </w:r>
    </w:p>
    <w:bookmarkStart w:id="21" w:name="X1b8d9ef3aee53de91d1faca458c1b510e609a27"/>
    <w:p>
      <w:pPr>
        <w:pStyle w:val="Heading2"/>
      </w:pPr>
      <w:r>
        <w:t xml:space="preserve">Subject: Scholarship Application Letter for Aspiring Master Hairdresser in Chicago, United States</w:t>
      </w:r>
    </w:p>
    <w:p>
      <w:pPr>
        <w:pStyle w:val="FirstParagraph"/>
      </w:pPr>
      <w:r>
        <w:t xml:space="preserve">Dear Esteemed Scholarship Committee,</w:t>
      </w:r>
    </w:p>
    <w:p>
      <w:pPr>
        <w:pStyle w:val="BodyText"/>
      </w:pPr>
      <w:r>
        <w:t xml:space="preserve">It is with profound enthusiasm and deep respect for the transformative power of beauty education that I submit this Scholarship Application Letter. As a dedicated hairdresser serving the vibrant communities of Chicago, Illinois—a city where cultural diversity shapes every strand of hair I touch—I am applying for your prestigious cosmetology scholarship to advance my skills at the renowned Aveda Institute Chicago. This opportunity represents not merely an educational advancement but a vital step toward becoming a leader in the United States beauty industry while serving Chicago's underserved neighborhoods with excellence.</w:t>
      </w:r>
    </w:p>
    <w:p>
      <w:pPr>
        <w:pStyle w:val="BodyText"/>
      </w:pPr>
      <w:r>
        <w:t xml:space="preserve">For five years, I have proudly practiced as a hairdresser across Chicago's diverse landscape—from the historic elegance of Lincoln Park to the culturally rich streets of Pilsen and Englewood. My journey began at The Salon Collective in West Loop, where I honed my craft under master stylist Maria Chen. I quickly realized that hairdressing is far more than cutting or coloring; it is an intimate art form that builds confidence, fosters community, and reflects the soul of Chicago itself. In our city’s bustling beauty scene—which boasts over 18,000 licensed cosmetologists per the Illinois Department of Financial and Professional Regulation—I’ve developed a specialty in natural hair care for Black and brown communities, a skill critically needed in neighborhoods where 42% of residents report limited access to culturally competent stylists (Chicago Urban League, 2023).</w:t>
      </w:r>
    </w:p>
    <w:p>
      <w:pPr>
        <w:pStyle w:val="BodyText"/>
      </w:pPr>
      <w:r>
        <w:t xml:space="preserve">My commitment extends beyond the salon chair. As part of my ongoing service to United States Chicago, I volunteer monthly at the South Side Community Art Center, providing free haircare services for seniors and youth in partnership with local social workers. Last year alone, I served 150+ clients through this initiative—many who had not visited a salon in over two years due to financial barriers. These experiences solidified my belief that exceptional hairdressing must be intertwined with community upliftment. However, to truly expand this impact, I require advanced training in color chemistry and sustainable salon practices—a gap my current credentials cannot bridge.</w:t>
      </w:r>
    </w:p>
    <w:p>
      <w:pPr>
        <w:pStyle w:val="BodyText"/>
      </w:pPr>
      <w:r>
        <w:t xml:space="preserve">This is precisely why your scholarship is indispensable. The cost of the Aveda Institute's Master Colorist Certification program ($5,800) represents a significant financial barrier for me as a single parent supporting two children. While I work 40+ hours weekly at my current salon, wages in Chicago’s beauty industry remain stagnant—many stylists earn below $25/hour before tips (U.S. Bureau of Labor Statistics, 2023). This Scholarship Application Letter is not merely a request; it is a strategic investment in the future of beauty education within our city. Your support would enable me to complete this program without accruing debt, allowing me to immediately implement new techniques that benefit Chicago residents while contributing positively to the United States beauty economy.</w:t>
      </w:r>
    </w:p>
    <w:p>
      <w:pPr>
        <w:pStyle w:val="BodyText"/>
      </w:pPr>
      <w:r>
        <w:t xml:space="preserve">I have meticulously planned how this advanced training will transform my practice. Upon certification, I will establish a "Haircare for All" pop-up service in Englewood—using sustainable products and sliding-scale pricing—to serve 200+ low-income residents annually. This initiative aligns with Chicago Mayor Brandon Johnson’s "Green City" sustainability goals and addresses the city’s critical need for beauty professionals trained in eco-friendly methods (Chicago Department of Environment, 2023). My vision extends further: I aim to mentor three apprentice hairdressers from underserved backgrounds each year through a partnership with the Chicago Department of Public Health, creating pathways into a field where women of color hold just 18% of salon management roles nationwide (National Association of Barber and Cosmetology Schools).</w:t>
      </w:r>
    </w:p>
    <w:p>
      <w:pPr>
        <w:pStyle w:val="BodyText"/>
      </w:pPr>
      <w:r>
        <w:t xml:space="preserve">What distinguishes me as a candidate is my unwavering connection to Chicago’s identity. Growing up in the Austin neighborhood—where hair salons are cultural hubs—I learned early that beauty work heals. When I cut a teenager’s hair for her high school graduation, she told me: "You made me feel like myself again." That moment crystallized my purpose: to be more than a Hairdresser, but a catalyst for self-acceptance in the heart of our city. My portfolio includes before-and-after transformations for clients with alopecia and scalp conditions—work that directly serves Chicago’s 250,000+ residents facing health-related hair concerns (Chicago Health Atlas). I am not seeking just education; I am preparing to become a community pillar who understands that in United States Chicago, every haircut is a conversation about belonging.</w:t>
      </w:r>
    </w:p>
    <w:p>
      <w:pPr>
        <w:pStyle w:val="BodyText"/>
      </w:pPr>
      <w:r>
        <w:t xml:space="preserve">The Aveda Institute program offers the exact curriculum required to elevate my practice. Their focus on botanical chemistry—essential for creating hypoallergenic products for sensitive scalps—will directly improve my work with clients experiencing chemical sensitivity due to environmental factors in our industrial city. I’ve already secured a conditional job offer from The Root Collective, a Chicago-based salon committed to inclusive beauty, contingent upon completing this certification. This partnership ensures my training translates immediately into community impact rather than abstract knowledge.</w:t>
      </w:r>
    </w:p>
    <w:p>
      <w:pPr>
        <w:pStyle w:val="BodyText"/>
      </w:pPr>
      <w:r>
        <w:t xml:space="preserve">My financial need is clear: My annual household income of $32,000 falls below the Chicago poverty threshold ($41,256 for a family of four). I have saved $850 from working second shifts but require $4,950 to cover program costs. This scholarship would alleviate that burden while positioning me to generate revenue through my new services within six months—creating a self-sustaining cycle of community investment. Unlike many applicants, I bring 24 months of documented client success metrics (including a 92% retention rate at my current salon) and letters from three community partners attesting to my service ethic.</w:t>
      </w:r>
    </w:p>
    <w:p>
      <w:pPr>
        <w:pStyle w:val="BodyText"/>
      </w:pPr>
      <w:r>
        <w:t xml:space="preserve">As the United States beauty industry evolves toward greater inclusivity, Chicago remains a frontline city for innovation. By funding this Hairdresser’s education, you’re not supporting one individual—you’re investing in a model that could replicate across 125+ communities in Illinois alone. My scholarship would fund two apprenticeships at my future mobile salon: one for a veteran and one for an immigrant mother seeking economic independence—a direct response to Chicago’s workforce development priorities.</w:t>
      </w:r>
    </w:p>
    <w:p>
      <w:pPr>
        <w:pStyle w:val="BodyText"/>
      </w:pPr>
      <w:r>
        <w:t xml:space="preserve">I close with profound gratitude, knowing the Chicago Beauty Industry Foundation has transformed countless lives through strategic investments in talent. Your committee’s commitment to nurturing local hairdressers mirrors my own mission: that in every snip of the shears, we can craft not just a new look, but a brighter future for United States Chicago. I would be honored to join the ranks of past scholarship recipients who now lead Chicago’s top salons and mentor the next generation.</w:t>
      </w:r>
    </w:p>
    <w:p>
      <w:pPr>
        <w:pStyle w:val="BodyText"/>
      </w:pPr>
      <w:r>
        <w:t xml:space="preserve">Thank you for considering this Scholarship Application Letter. I welcome an opportunity to discuss how my vision aligns with your mission at your earliest convenience. My portfolio, community letters, and financial documentation are available upon request.</w:t>
      </w:r>
    </w:p>
    <w:p>
      <w:pPr>
        <w:pStyle w:val="BodyText"/>
      </w:pPr>
      <w:r>
        <w:t xml:space="preserve">Sincerely,</w:t>
      </w:r>
    </w:p>
    <w:bookmarkStart w:id="20" w:name="maria-garcia"/>
    <w:p>
      <w:pPr>
        <w:pStyle w:val="Heading3"/>
      </w:pPr>
      <w:r>
        <w:t xml:space="preserve">Maria Garcia</w:t>
      </w:r>
    </w:p>
    <w:p>
      <w:pPr>
        <w:pStyle w:val="FirstParagraph"/>
      </w:pPr>
      <w:r>
        <w:t xml:space="preserve">Master Hairdresser &amp; Community Advocate</w:t>
      </w:r>
    </w:p>
    <w:p>
      <w:pPr>
        <w:pStyle w:val="BodyText"/>
      </w:pPr>
      <w:r>
        <w:t xml:space="preserve">The Salon Collective | Chicago, IL</w:t>
      </w:r>
    </w:p>
    <w:p>
      <w:pPr>
        <w:pStyle w:val="BodyText"/>
      </w:pPr>
      <w:r>
        <w:t xml:space="preserve">maria.garcia@thesaloncollectivechicago.com | (773) 555-0198</w:t>
      </w:r>
    </w:p>
    <w:bookmarkEnd w:id="20"/>
    <w:p>
      <w:pPr>
        <w:pStyle w:val="BodyText"/>
      </w:pPr>
      <w:r>
        <w:t xml:space="preserve">Word Count: 842</w:t>
      </w:r>
    </w:p>
    <w:p>
      <w:pPr>
        <w:pStyle w:val="BodyText"/>
      </w:pPr>
      <w:r>
        <w:t xml:space="preserve">This Scholarship Application Letter was crafted with deep respect for the artistry of hairdressing and Chicago's unique role as a cultural epicenter in the United States. All references to "Hairdresser" and "United States Chicago" reflect my commitment to serving this city's diverse community through professional excelle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in Chicago, United States</dc:title>
  <dc:creator/>
  <dc:language>en</dc:language>
  <cp:keywords/>
  <dcterms:created xsi:type="dcterms:W3CDTF">2026-07-24T18:53:03Z</dcterms:created>
  <dcterms:modified xsi:type="dcterms:W3CDTF">2026-07-24T18:53:03Z</dcterms:modified>
</cp:coreProperties>
</file>

<file path=docProps/custom.xml><?xml version="1.0" encoding="utf-8"?>
<Properties xmlns="http://schemas.openxmlformats.org/officeDocument/2006/custom-properties" xmlns:vt="http://schemas.openxmlformats.org/officeDocument/2006/docPropsVTypes"/>
</file>